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竹青遍野"/>
      <w:r>
        <w:t xml:space="preserve">2551 竹青遍野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“</w:t>
      </w:r>
      <w:r>
        <w:t xml:space="preserve">临流揽镜曳双魂 落红逐青裙 依稀往梦幻如真 泪湿千里云</w:t>
      </w:r>
      <w:r>
        <w:t xml:space="preserve">”</w:t>
      </w:r>
      <w:r>
        <w:t xml:space="preserve"> </w:t>
      </w:r>
      <w:r>
        <w:t xml:space="preserve">在MCA山上,除了住着众多武林豪侠之外,还生活着一个低调的世外高人,他本名逐青裙,因为经常被人叫做</w:t>
      </w:r>
      <w:r>
        <w:t xml:space="preserve">“</w:t>
      </w:r>
      <w:r>
        <w:t xml:space="preserve">竹蜻蜓</w:t>
      </w:r>
      <w:r>
        <w:t xml:space="preserve">”</w:t>
      </w:r>
      <w:r>
        <w:t xml:space="preserve">,终改名逐青,常年隐居于山中,不再见外人.根据山上附近居民所流传的说法,逐青有一个很奇怪的癖好,从他住进来那天开始,他就开始在他的院子周围种竹子,第1个月种1根竹子,第2个月种8根竹子,第3个月种27根竹子…第N个月就种(N^3)根竹子.他说当他种下第X根竹子那一刻,就是他重出江湖之时!告诉你X的值,你能算出逐青的复出会是在第几个月吗?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首先输入一个t,表示有t组数据，跟着t行.每行是一个整数X,X &lt; 1000000000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输出一个整数n,表示在第n个月复出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3 1 2 1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 2 3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FirstParagraph"/>
      </w:pPr>
      <w:r>
        <w:t xml:space="preserve">HDU 2551 http://acm.hdu.edu.cn/showproblem.php?pid=2551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大意为给定t个整数，求从1到n的立方和大于该整数的最小的n。</w:t>
      </w:r>
    </w:p>
    <w:p>
      <w:pPr>
        <w:pStyle w:val="BodyText"/>
      </w:pPr>
      <w:r>
        <w:t xml:space="preserve">该题数据范围不大，用一个循环输入t个数据，再使用一次循环，用于计算1到n的立方和，用sum存储已经计算的立方和，每次计算判断sum是否大于输入的数据。若大于则退出循环，输出n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,x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l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t;i++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ld"</w:t>
      </w:r>
      <w:r>
        <w:rPr>
          <w:rStyle w:val="NormalTok"/>
        </w:rPr>
        <w:t xml:space="preserve">,&amp;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sum&lt;x;n++){</w:t>
      </w:r>
      <w:r>
        <w:br w:type="textWrapping"/>
      </w:r>
      <w:r>
        <w:rPr>
          <w:rStyle w:val="NormalTok"/>
        </w:rPr>
        <w:t xml:space="preserve">            sum+=pow(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&gt;=x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l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n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} 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6Z</dcterms:created>
  <dcterms:modified xsi:type="dcterms:W3CDTF">2020-03-12T09:36:56Z</dcterms:modified>
</cp:coreProperties>
</file>